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EB64F7" w14:textId="13677C83" w:rsidR="00680268" w:rsidRPr="00D322B3" w:rsidRDefault="00680268" w:rsidP="00D322B3">
      <w:pPr>
        <w:pStyle w:val="Heading1"/>
        <w:rPr>
          <w:color w:val="000000" w:themeColor="text1"/>
        </w:rPr>
      </w:pPr>
      <w:r w:rsidRPr="00D322B3">
        <w:rPr>
          <w:color w:val="000000" w:themeColor="text1"/>
        </w:rPr>
        <w:t>Follow the below clickable links to download the SDV602 Milestone 2 materials</w:t>
      </w:r>
    </w:p>
    <w:p w14:paraId="2DD82FFE" w14:textId="77777777" w:rsidR="00680268" w:rsidRDefault="00680268"/>
    <w:p w14:paraId="31FEDE46" w14:textId="77777777" w:rsidR="00680268" w:rsidRDefault="00680268"/>
    <w:p w14:paraId="534F604A" w14:textId="017A1145" w:rsidR="008E685E" w:rsidRDefault="00E43E17">
      <w:hyperlink r:id="rId4" w:history="1">
        <w:r w:rsidR="00680268" w:rsidRPr="00E43E17">
          <w:rPr>
            <w:rStyle w:val="Hyperlink"/>
          </w:rPr>
          <w:t>Download SDV601 Milestone 2 Report</w:t>
        </w:r>
      </w:hyperlink>
      <w:r w:rsidR="00680268">
        <w:t xml:space="preserve"> </w:t>
      </w:r>
    </w:p>
    <w:p w14:paraId="29F65884" w14:textId="4BA24CB4" w:rsidR="00680268" w:rsidRDefault="00680268"/>
    <w:p w14:paraId="2C6582DD" w14:textId="0D069156" w:rsidR="00E43E17" w:rsidRDefault="00E43E17">
      <w:r>
        <w:t>Download SDV602 Milestone 2 Game Code</w:t>
      </w:r>
      <w:bookmarkStart w:id="0" w:name="_GoBack"/>
      <w:bookmarkEnd w:id="0"/>
    </w:p>
    <w:p w14:paraId="710AEFE6" w14:textId="77777777" w:rsidR="00E43E17" w:rsidRDefault="00E43E17"/>
    <w:p w14:paraId="42BCE70E" w14:textId="70ABC588" w:rsidR="00680268" w:rsidRDefault="00680268">
      <w:r>
        <w:t>Download SDV602 Presentation Video</w:t>
      </w:r>
    </w:p>
    <w:p w14:paraId="08C5E221" w14:textId="2A80B8DF" w:rsidR="00680268" w:rsidRDefault="00680268"/>
    <w:p w14:paraId="06DA55EF" w14:textId="09EDCCE4" w:rsidR="00680268" w:rsidRDefault="00E43E17" w:rsidP="00680268">
      <w:hyperlink r:id="rId5" w:history="1">
        <w:r w:rsidR="00680268" w:rsidRPr="00E43E17">
          <w:rPr>
            <w:rStyle w:val="Hyperlink"/>
          </w:rPr>
          <w:t xml:space="preserve">Download SDV602 Presentation </w:t>
        </w:r>
        <w:r w:rsidR="00680268" w:rsidRPr="00E43E17">
          <w:rPr>
            <w:rStyle w:val="Hyperlink"/>
          </w:rPr>
          <w:t>PPT</w:t>
        </w:r>
      </w:hyperlink>
    </w:p>
    <w:p w14:paraId="27411549" w14:textId="77777777" w:rsidR="00680268" w:rsidRDefault="00680268"/>
    <w:sectPr w:rsidR="006802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tTQ2NDa0MDQ2NTdW0lEKTi0uzszPAykwrAUAv0nuuywAAAA="/>
  </w:docVars>
  <w:rsids>
    <w:rsidRoot w:val="00B67773"/>
    <w:rsid w:val="00274C69"/>
    <w:rsid w:val="00392B95"/>
    <w:rsid w:val="00680268"/>
    <w:rsid w:val="00A97866"/>
    <w:rsid w:val="00B67773"/>
    <w:rsid w:val="00D322B3"/>
    <w:rsid w:val="00E43E17"/>
    <w:rsid w:val="00E75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E498D"/>
  <w15:chartTrackingRefBased/>
  <w15:docId w15:val="{6A8BFD5C-6B54-4544-8B40-81FD0E107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22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22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02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026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D322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D322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achuthanandGit/SDV602-GameProject/raw/milestone_two/Milestone%202/SDV602%20PPT%20for%20video%20presentation.pptx" TargetMode="External"/><Relationship Id="rId4" Type="http://schemas.openxmlformats.org/officeDocument/2006/relationships/hyperlink" Target="https://github.com/achuthanandGit/SDV602-GameProject/raw/milestone_two/Milestone%202/Achuthanand%20SDV602%20Milestone%202%202019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uthanand Vasudevan</dc:creator>
  <cp:keywords/>
  <dc:description/>
  <cp:lastModifiedBy>Achuthanand Vasudevan</cp:lastModifiedBy>
  <cp:revision>12</cp:revision>
  <dcterms:created xsi:type="dcterms:W3CDTF">2019-10-31T01:35:00Z</dcterms:created>
  <dcterms:modified xsi:type="dcterms:W3CDTF">2019-10-31T01:40:00Z</dcterms:modified>
</cp:coreProperties>
</file>